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835EE" w:rsidRDefault="000A1224">
      <w:proofErr w:type="gramStart"/>
      <w:r>
        <w:t>1 .</w:t>
      </w:r>
      <w:proofErr w:type="gramEnd"/>
      <w:r>
        <w:t xml:space="preserve"> </w:t>
      </w:r>
      <w:proofErr w:type="gramStart"/>
      <w:r>
        <w:t>no</w:t>
      </w:r>
      <w:proofErr w:type="gramEnd"/>
      <w:r>
        <w:t xml:space="preserve"> stop words </w:t>
      </w:r>
      <w:r>
        <w:t>term frequency ratio used</w:t>
      </w:r>
    </w:p>
    <w:p w:rsidR="00D22780" w:rsidRDefault="00D22780">
      <w:r>
        <w:t xml:space="preserve">2. </w:t>
      </w:r>
      <w:proofErr w:type="gramStart"/>
      <w:r>
        <w:t>removed</w:t>
      </w:r>
      <w:proofErr w:type="gramEnd"/>
      <w:r>
        <w:t xml:space="preserve"> </w:t>
      </w:r>
      <w:proofErr w:type="spellStart"/>
      <w:r>
        <w:t>stopwords</w:t>
      </w:r>
      <w:proofErr w:type="spellEnd"/>
      <w:r>
        <w:t xml:space="preserve"> using stopwords_1.txt</w:t>
      </w:r>
      <w:r w:rsidR="000A1224">
        <w:t>, term frequency ratio used</w:t>
      </w:r>
    </w:p>
    <w:p w:rsidR="00D22780" w:rsidRDefault="00D22780">
      <w:r>
        <w:t xml:space="preserve">3. </w:t>
      </w:r>
      <w:proofErr w:type="gramStart"/>
      <w:r>
        <w:t>removed</w:t>
      </w:r>
      <w:proofErr w:type="gramEnd"/>
      <w:r>
        <w:t xml:space="preserve"> </w:t>
      </w:r>
      <w:proofErr w:type="spellStart"/>
      <w:r>
        <w:t>stopwords</w:t>
      </w:r>
      <w:proofErr w:type="spellEnd"/>
      <w:r>
        <w:t xml:space="preserve"> using stopwords_2.txt</w:t>
      </w:r>
      <w:r w:rsidR="000A1224">
        <w:t>,</w:t>
      </w:r>
      <w:r w:rsidR="000A1224" w:rsidRPr="000A1224">
        <w:t xml:space="preserve"> </w:t>
      </w:r>
      <w:r w:rsidR="000A1224">
        <w:t>term frequency ratio used</w:t>
      </w:r>
    </w:p>
    <w:p w:rsidR="00D22780" w:rsidRDefault="00D22780">
      <w:r>
        <w:t xml:space="preserve">4. </w:t>
      </w:r>
      <w:proofErr w:type="gramStart"/>
      <w:r>
        <w:t>removed</w:t>
      </w:r>
      <w:proofErr w:type="gramEnd"/>
      <w:r>
        <w:t xml:space="preserve"> </w:t>
      </w:r>
      <w:proofErr w:type="spellStart"/>
      <w:r>
        <w:t>stopwords</w:t>
      </w:r>
      <w:proofErr w:type="spellEnd"/>
      <w:r>
        <w:t xml:space="preserve"> using stopwords_3.txt</w:t>
      </w:r>
      <w:r w:rsidR="000A1224">
        <w:t>,</w:t>
      </w:r>
      <w:r w:rsidR="000A1224" w:rsidRPr="000A1224">
        <w:t xml:space="preserve"> </w:t>
      </w:r>
      <w:r w:rsidR="000A1224">
        <w:t>term frequency ratio used</w:t>
      </w:r>
    </w:p>
    <w:p w:rsidR="00D22780" w:rsidRDefault="00D22780">
      <w:r>
        <w:t xml:space="preserve">5. </w:t>
      </w:r>
      <w:proofErr w:type="gramStart"/>
      <w:r>
        <w:t>removed</w:t>
      </w:r>
      <w:proofErr w:type="gramEnd"/>
      <w:r>
        <w:t xml:space="preserve"> </w:t>
      </w:r>
      <w:proofErr w:type="spellStart"/>
      <w:r>
        <w:t>stopwords</w:t>
      </w:r>
      <w:proofErr w:type="spellEnd"/>
      <w:r>
        <w:t xml:space="preserve"> using stopwords_3.txt + randomly select 1000 features</w:t>
      </w:r>
      <w:r w:rsidR="000A1224">
        <w:t xml:space="preserve">, </w:t>
      </w:r>
      <w:r w:rsidR="000A1224">
        <w:t>term frequency ratio used</w:t>
      </w:r>
    </w:p>
    <w:p w:rsidR="00D6574A" w:rsidRDefault="00D6574A"/>
    <w:p w:rsidR="00D6574A" w:rsidRDefault="000A1224" w:rsidP="00D6574A">
      <w:proofErr w:type="gramStart"/>
      <w:r>
        <w:t>6 .</w:t>
      </w:r>
      <w:proofErr w:type="gramEnd"/>
      <w:r>
        <w:t xml:space="preserve"> TF-IDF ratio used</w:t>
      </w:r>
    </w:p>
    <w:p w:rsidR="00D6574A" w:rsidRDefault="00D6574A" w:rsidP="00D6574A">
      <w:r>
        <w:t xml:space="preserve">7. </w:t>
      </w:r>
      <w:proofErr w:type="gramStart"/>
      <w:r>
        <w:t>removed</w:t>
      </w:r>
      <w:proofErr w:type="gramEnd"/>
      <w:r>
        <w:t xml:space="preserve"> </w:t>
      </w:r>
      <w:proofErr w:type="spellStart"/>
      <w:r>
        <w:t>stopwords</w:t>
      </w:r>
      <w:proofErr w:type="spellEnd"/>
      <w:r>
        <w:t xml:space="preserve"> u</w:t>
      </w:r>
      <w:r w:rsidR="000A1224">
        <w:t xml:space="preserve">sing stopwords_1.txt, </w:t>
      </w:r>
      <w:r w:rsidR="000A1224">
        <w:t>TF-IDF ratio used</w:t>
      </w:r>
    </w:p>
    <w:p w:rsidR="00D6574A" w:rsidRDefault="00D6574A" w:rsidP="00D6574A">
      <w:r>
        <w:t xml:space="preserve">8. </w:t>
      </w:r>
      <w:proofErr w:type="gramStart"/>
      <w:r>
        <w:t>removed</w:t>
      </w:r>
      <w:proofErr w:type="gramEnd"/>
      <w:r>
        <w:t xml:space="preserve"> </w:t>
      </w:r>
      <w:proofErr w:type="spellStart"/>
      <w:r>
        <w:t>stopwords</w:t>
      </w:r>
      <w:proofErr w:type="spellEnd"/>
      <w:r>
        <w:t xml:space="preserve"> u</w:t>
      </w:r>
      <w:r w:rsidR="000A1224">
        <w:t xml:space="preserve">sing stopwords_2.txt, </w:t>
      </w:r>
      <w:r w:rsidR="000A1224">
        <w:t>TF-IDF ratio used</w:t>
      </w:r>
    </w:p>
    <w:p w:rsidR="00D6574A" w:rsidRDefault="00D6574A" w:rsidP="00D6574A">
      <w:r>
        <w:t xml:space="preserve">9. </w:t>
      </w:r>
      <w:proofErr w:type="gramStart"/>
      <w:r>
        <w:t>removed</w:t>
      </w:r>
      <w:proofErr w:type="gramEnd"/>
      <w:r>
        <w:t xml:space="preserve"> </w:t>
      </w:r>
      <w:proofErr w:type="spellStart"/>
      <w:r>
        <w:t>stopwords</w:t>
      </w:r>
      <w:proofErr w:type="spellEnd"/>
      <w:r>
        <w:t xml:space="preserve"> u</w:t>
      </w:r>
      <w:r w:rsidR="000A1224">
        <w:t xml:space="preserve">sing stopwords_3.txt, </w:t>
      </w:r>
      <w:r w:rsidR="000A1224">
        <w:t>TF-IDF ratio used</w:t>
      </w:r>
    </w:p>
    <w:p w:rsidR="00D6574A" w:rsidRDefault="00D6574A" w:rsidP="00D6574A">
      <w:r>
        <w:t xml:space="preserve">10. </w:t>
      </w:r>
      <w:proofErr w:type="gramStart"/>
      <w:r>
        <w:t>removed</w:t>
      </w:r>
      <w:proofErr w:type="gramEnd"/>
      <w:r>
        <w:t xml:space="preserve"> </w:t>
      </w:r>
      <w:proofErr w:type="spellStart"/>
      <w:r>
        <w:t>stopwords</w:t>
      </w:r>
      <w:proofErr w:type="spellEnd"/>
      <w:r>
        <w:t xml:space="preserve"> using stopwords_3.txt + randomly </w:t>
      </w:r>
      <w:r w:rsidR="000A1224">
        <w:t xml:space="preserve">select 1000 features, </w:t>
      </w:r>
      <w:r w:rsidR="000A1224">
        <w:t>TF-IDF ratio used</w:t>
      </w:r>
    </w:p>
    <w:p w:rsidR="00D6574A" w:rsidRDefault="00D6574A"/>
    <w:p w:rsidR="00C50DE3" w:rsidRDefault="00C50DE3">
      <w:r>
        <w:t>For the first 5 datasets each number n=</w:t>
      </w:r>
      <w:proofErr w:type="spellStart"/>
      <w:r>
        <w:t>Ti</w:t>
      </w:r>
      <w:proofErr w:type="spellEnd"/>
      <w:r>
        <w:t xml:space="preserve">/D where </w:t>
      </w:r>
    </w:p>
    <w:p w:rsidR="00C50DE3" w:rsidRDefault="00C50DE3">
      <w:proofErr w:type="spellStart"/>
      <w:r>
        <w:t>Ti</w:t>
      </w:r>
      <w:proofErr w:type="spellEnd"/>
      <w:r>
        <w:t xml:space="preserve"> is the number of times a given word T appears in a given article </w:t>
      </w:r>
    </w:p>
    <w:p w:rsidR="00C50DE3" w:rsidRDefault="00C50DE3">
      <w:r>
        <w:t xml:space="preserve">D is the total number of words </w:t>
      </w:r>
      <w:proofErr w:type="gramStart"/>
      <w:r>
        <w:t>I</w:t>
      </w:r>
      <w:r w:rsidR="005D47B2">
        <w:t>n</w:t>
      </w:r>
      <w:proofErr w:type="gramEnd"/>
      <w:r w:rsidR="005D47B2">
        <w:t xml:space="preserve"> that articles</w:t>
      </w:r>
    </w:p>
    <w:p w:rsidR="005D47B2" w:rsidRDefault="005D47B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73"/>
        <w:gridCol w:w="927"/>
        <w:gridCol w:w="3701"/>
      </w:tblGrid>
      <w:tr w:rsidR="000A1224" w:rsidTr="00800762">
        <w:trPr>
          <w:trHeight w:val="634"/>
        </w:trPr>
        <w:tc>
          <w:tcPr>
            <w:tcW w:w="566" w:type="dxa"/>
          </w:tcPr>
          <w:p w:rsidR="000A1224" w:rsidRPr="00800762" w:rsidRDefault="000A1224">
            <w:pPr>
              <w:rPr>
                <w:sz w:val="18"/>
              </w:rPr>
            </w:pPr>
            <w:r w:rsidRPr="00800762">
              <w:rPr>
                <w:sz w:val="18"/>
              </w:rPr>
              <w:t>File (dataset) name</w:t>
            </w:r>
          </w:p>
        </w:tc>
        <w:tc>
          <w:tcPr>
            <w:tcW w:w="927" w:type="dxa"/>
          </w:tcPr>
          <w:p w:rsidR="000A1224" w:rsidRPr="00800762" w:rsidRDefault="000A1224">
            <w:pPr>
              <w:rPr>
                <w:sz w:val="18"/>
              </w:rPr>
            </w:pPr>
            <w:r w:rsidRPr="00800762">
              <w:rPr>
                <w:sz w:val="18"/>
              </w:rPr>
              <w:t>Number of feature</w:t>
            </w:r>
            <w:bookmarkStart w:id="0" w:name="_GoBack"/>
            <w:bookmarkEnd w:id="0"/>
          </w:p>
        </w:tc>
        <w:tc>
          <w:tcPr>
            <w:tcW w:w="3701" w:type="dxa"/>
          </w:tcPr>
          <w:p w:rsidR="000A1224" w:rsidRPr="00800762" w:rsidRDefault="000A1224">
            <w:pPr>
              <w:rPr>
                <w:sz w:val="18"/>
              </w:rPr>
            </w:pPr>
            <w:r w:rsidRPr="00800762">
              <w:rPr>
                <w:sz w:val="18"/>
              </w:rPr>
              <w:t>Preprocessing used</w:t>
            </w:r>
          </w:p>
        </w:tc>
      </w:tr>
      <w:tr w:rsidR="000A1224" w:rsidTr="00800762">
        <w:trPr>
          <w:trHeight w:val="205"/>
        </w:trPr>
        <w:tc>
          <w:tcPr>
            <w:tcW w:w="566" w:type="dxa"/>
          </w:tcPr>
          <w:p w:rsidR="000A1224" w:rsidRPr="00800762" w:rsidRDefault="000A1224">
            <w:pPr>
              <w:rPr>
                <w:sz w:val="18"/>
              </w:rPr>
            </w:pPr>
            <w:r w:rsidRPr="00800762">
              <w:rPr>
                <w:sz w:val="18"/>
              </w:rPr>
              <w:t>1</w:t>
            </w:r>
          </w:p>
        </w:tc>
        <w:tc>
          <w:tcPr>
            <w:tcW w:w="927" w:type="dxa"/>
          </w:tcPr>
          <w:p w:rsidR="000A1224" w:rsidRPr="00800762" w:rsidRDefault="00800762">
            <w:pPr>
              <w:rPr>
                <w:sz w:val="18"/>
              </w:rPr>
            </w:pPr>
            <w:r w:rsidRPr="00800762">
              <w:rPr>
                <w:sz w:val="18"/>
              </w:rPr>
              <w:t>7612</w:t>
            </w:r>
          </w:p>
        </w:tc>
        <w:tc>
          <w:tcPr>
            <w:tcW w:w="3701" w:type="dxa"/>
          </w:tcPr>
          <w:p w:rsidR="000A1224" w:rsidRPr="00800762" w:rsidRDefault="000A1224">
            <w:pPr>
              <w:rPr>
                <w:sz w:val="18"/>
              </w:rPr>
            </w:pPr>
            <w:r w:rsidRPr="00800762">
              <w:rPr>
                <w:sz w:val="18"/>
              </w:rPr>
              <w:t>no stop words term frequency ratio used</w:t>
            </w:r>
          </w:p>
        </w:tc>
      </w:tr>
      <w:tr w:rsidR="000A1224" w:rsidTr="00800762">
        <w:trPr>
          <w:trHeight w:val="214"/>
        </w:trPr>
        <w:tc>
          <w:tcPr>
            <w:tcW w:w="566" w:type="dxa"/>
          </w:tcPr>
          <w:p w:rsidR="000A1224" w:rsidRPr="00800762" w:rsidRDefault="000A1224">
            <w:pPr>
              <w:rPr>
                <w:sz w:val="18"/>
              </w:rPr>
            </w:pPr>
            <w:r w:rsidRPr="00800762">
              <w:rPr>
                <w:sz w:val="18"/>
              </w:rPr>
              <w:t>2</w:t>
            </w:r>
          </w:p>
        </w:tc>
        <w:tc>
          <w:tcPr>
            <w:tcW w:w="927" w:type="dxa"/>
          </w:tcPr>
          <w:p w:rsidR="000A1224" w:rsidRPr="00800762" w:rsidRDefault="00800762">
            <w:pPr>
              <w:rPr>
                <w:sz w:val="18"/>
              </w:rPr>
            </w:pPr>
            <w:r w:rsidRPr="00800762">
              <w:rPr>
                <w:sz w:val="18"/>
              </w:rPr>
              <w:t>7248</w:t>
            </w:r>
          </w:p>
        </w:tc>
        <w:tc>
          <w:tcPr>
            <w:tcW w:w="3701" w:type="dxa"/>
          </w:tcPr>
          <w:p w:rsidR="000A1224" w:rsidRPr="00800762" w:rsidRDefault="000A1224">
            <w:pPr>
              <w:rPr>
                <w:sz w:val="18"/>
              </w:rPr>
            </w:pPr>
            <w:r w:rsidRPr="00800762">
              <w:rPr>
                <w:sz w:val="18"/>
              </w:rPr>
              <w:t xml:space="preserve">removed </w:t>
            </w:r>
            <w:proofErr w:type="spellStart"/>
            <w:r w:rsidRPr="00800762">
              <w:rPr>
                <w:sz w:val="18"/>
              </w:rPr>
              <w:t>stopwords</w:t>
            </w:r>
            <w:proofErr w:type="spellEnd"/>
            <w:r w:rsidRPr="00800762">
              <w:rPr>
                <w:sz w:val="18"/>
              </w:rPr>
              <w:t xml:space="preserve"> using stopwords_1.txt, term frequency ratio used</w:t>
            </w:r>
          </w:p>
        </w:tc>
      </w:tr>
      <w:tr w:rsidR="000A1224" w:rsidTr="00800762">
        <w:trPr>
          <w:trHeight w:val="205"/>
        </w:trPr>
        <w:tc>
          <w:tcPr>
            <w:tcW w:w="566" w:type="dxa"/>
          </w:tcPr>
          <w:p w:rsidR="000A1224" w:rsidRPr="00800762" w:rsidRDefault="000A1224">
            <w:pPr>
              <w:rPr>
                <w:sz w:val="18"/>
              </w:rPr>
            </w:pPr>
            <w:r w:rsidRPr="00800762">
              <w:rPr>
                <w:sz w:val="18"/>
              </w:rPr>
              <w:t>3</w:t>
            </w:r>
          </w:p>
        </w:tc>
        <w:tc>
          <w:tcPr>
            <w:tcW w:w="927" w:type="dxa"/>
          </w:tcPr>
          <w:p w:rsidR="000A1224" w:rsidRPr="00800762" w:rsidRDefault="00800762">
            <w:pPr>
              <w:rPr>
                <w:sz w:val="18"/>
              </w:rPr>
            </w:pPr>
            <w:r w:rsidRPr="00800762">
              <w:rPr>
                <w:sz w:val="18"/>
              </w:rPr>
              <w:t>6704</w:t>
            </w:r>
          </w:p>
        </w:tc>
        <w:tc>
          <w:tcPr>
            <w:tcW w:w="3701" w:type="dxa"/>
          </w:tcPr>
          <w:p w:rsidR="000A1224" w:rsidRPr="00800762" w:rsidRDefault="000A1224">
            <w:pPr>
              <w:rPr>
                <w:sz w:val="18"/>
              </w:rPr>
            </w:pPr>
            <w:r w:rsidRPr="00800762">
              <w:rPr>
                <w:sz w:val="18"/>
              </w:rPr>
              <w:t>rem</w:t>
            </w:r>
            <w:r w:rsidRPr="00800762">
              <w:rPr>
                <w:sz w:val="18"/>
              </w:rPr>
              <w:t xml:space="preserve">oved </w:t>
            </w:r>
            <w:proofErr w:type="spellStart"/>
            <w:r w:rsidRPr="00800762">
              <w:rPr>
                <w:sz w:val="18"/>
              </w:rPr>
              <w:t>stopwords</w:t>
            </w:r>
            <w:proofErr w:type="spellEnd"/>
            <w:r w:rsidRPr="00800762">
              <w:rPr>
                <w:sz w:val="18"/>
              </w:rPr>
              <w:t xml:space="preserve"> using stopwords_2</w:t>
            </w:r>
            <w:r w:rsidRPr="00800762">
              <w:rPr>
                <w:sz w:val="18"/>
              </w:rPr>
              <w:t>.txt, term frequency ratio used</w:t>
            </w:r>
          </w:p>
        </w:tc>
      </w:tr>
      <w:tr w:rsidR="000A1224" w:rsidTr="00800762">
        <w:trPr>
          <w:trHeight w:val="214"/>
        </w:trPr>
        <w:tc>
          <w:tcPr>
            <w:tcW w:w="566" w:type="dxa"/>
          </w:tcPr>
          <w:p w:rsidR="000A1224" w:rsidRPr="00800762" w:rsidRDefault="000A1224">
            <w:pPr>
              <w:rPr>
                <w:sz w:val="18"/>
              </w:rPr>
            </w:pPr>
            <w:r w:rsidRPr="00800762">
              <w:rPr>
                <w:sz w:val="18"/>
              </w:rPr>
              <w:t>4</w:t>
            </w:r>
          </w:p>
        </w:tc>
        <w:tc>
          <w:tcPr>
            <w:tcW w:w="927" w:type="dxa"/>
          </w:tcPr>
          <w:p w:rsidR="000A1224" w:rsidRPr="00800762" w:rsidRDefault="00800762">
            <w:pPr>
              <w:rPr>
                <w:sz w:val="18"/>
              </w:rPr>
            </w:pPr>
            <w:r w:rsidRPr="00800762">
              <w:rPr>
                <w:sz w:val="18"/>
              </w:rPr>
              <w:t>5546</w:t>
            </w:r>
          </w:p>
        </w:tc>
        <w:tc>
          <w:tcPr>
            <w:tcW w:w="3701" w:type="dxa"/>
          </w:tcPr>
          <w:p w:rsidR="000A1224" w:rsidRPr="00800762" w:rsidRDefault="000A1224">
            <w:pPr>
              <w:rPr>
                <w:sz w:val="18"/>
              </w:rPr>
            </w:pPr>
            <w:r w:rsidRPr="00800762">
              <w:rPr>
                <w:sz w:val="18"/>
              </w:rPr>
              <w:t>rem</w:t>
            </w:r>
            <w:r w:rsidRPr="00800762">
              <w:rPr>
                <w:sz w:val="18"/>
              </w:rPr>
              <w:t xml:space="preserve">oved </w:t>
            </w:r>
            <w:proofErr w:type="spellStart"/>
            <w:r w:rsidRPr="00800762">
              <w:rPr>
                <w:sz w:val="18"/>
              </w:rPr>
              <w:t>stopwords</w:t>
            </w:r>
            <w:proofErr w:type="spellEnd"/>
            <w:r w:rsidRPr="00800762">
              <w:rPr>
                <w:sz w:val="18"/>
              </w:rPr>
              <w:t xml:space="preserve"> using stopwords_3</w:t>
            </w:r>
            <w:r w:rsidRPr="00800762">
              <w:rPr>
                <w:sz w:val="18"/>
              </w:rPr>
              <w:t>.txt, term frequency ratio used</w:t>
            </w:r>
          </w:p>
        </w:tc>
      </w:tr>
      <w:tr w:rsidR="000A1224" w:rsidTr="00800762">
        <w:trPr>
          <w:trHeight w:val="419"/>
        </w:trPr>
        <w:tc>
          <w:tcPr>
            <w:tcW w:w="566" w:type="dxa"/>
          </w:tcPr>
          <w:p w:rsidR="000A1224" w:rsidRPr="00800762" w:rsidRDefault="000A1224">
            <w:pPr>
              <w:rPr>
                <w:sz w:val="18"/>
              </w:rPr>
            </w:pPr>
            <w:r w:rsidRPr="00800762">
              <w:rPr>
                <w:sz w:val="18"/>
              </w:rPr>
              <w:t>5</w:t>
            </w:r>
          </w:p>
        </w:tc>
        <w:tc>
          <w:tcPr>
            <w:tcW w:w="927" w:type="dxa"/>
          </w:tcPr>
          <w:p w:rsidR="000A1224" w:rsidRPr="00800762" w:rsidRDefault="00800762">
            <w:pPr>
              <w:rPr>
                <w:sz w:val="18"/>
              </w:rPr>
            </w:pPr>
            <w:r w:rsidRPr="00800762">
              <w:rPr>
                <w:sz w:val="18"/>
              </w:rPr>
              <w:t>1000</w:t>
            </w:r>
          </w:p>
        </w:tc>
        <w:tc>
          <w:tcPr>
            <w:tcW w:w="3701" w:type="dxa"/>
          </w:tcPr>
          <w:p w:rsidR="000A1224" w:rsidRPr="00800762" w:rsidRDefault="000A1224">
            <w:pPr>
              <w:rPr>
                <w:sz w:val="18"/>
              </w:rPr>
            </w:pPr>
            <w:r w:rsidRPr="00800762">
              <w:rPr>
                <w:sz w:val="18"/>
              </w:rPr>
              <w:t xml:space="preserve">removed </w:t>
            </w:r>
            <w:proofErr w:type="spellStart"/>
            <w:r w:rsidRPr="00800762">
              <w:rPr>
                <w:sz w:val="18"/>
              </w:rPr>
              <w:t>stopwords</w:t>
            </w:r>
            <w:proofErr w:type="spellEnd"/>
            <w:r w:rsidRPr="00800762">
              <w:rPr>
                <w:sz w:val="18"/>
              </w:rPr>
              <w:t xml:space="preserve"> using stopwords_3.txt + randomly select 1000 features, term frequency ratio used</w:t>
            </w:r>
          </w:p>
        </w:tc>
      </w:tr>
      <w:tr w:rsidR="000A1224" w:rsidTr="00800762">
        <w:trPr>
          <w:trHeight w:val="205"/>
        </w:trPr>
        <w:tc>
          <w:tcPr>
            <w:tcW w:w="566" w:type="dxa"/>
          </w:tcPr>
          <w:p w:rsidR="000A1224" w:rsidRPr="00800762" w:rsidRDefault="000A1224">
            <w:pPr>
              <w:rPr>
                <w:sz w:val="18"/>
              </w:rPr>
            </w:pPr>
            <w:r w:rsidRPr="00800762">
              <w:rPr>
                <w:sz w:val="18"/>
              </w:rPr>
              <w:t>6</w:t>
            </w:r>
          </w:p>
        </w:tc>
        <w:tc>
          <w:tcPr>
            <w:tcW w:w="927" w:type="dxa"/>
          </w:tcPr>
          <w:p w:rsidR="000A1224" w:rsidRPr="00800762" w:rsidRDefault="00800762">
            <w:pPr>
              <w:rPr>
                <w:sz w:val="18"/>
              </w:rPr>
            </w:pPr>
            <w:r w:rsidRPr="00800762">
              <w:rPr>
                <w:sz w:val="18"/>
              </w:rPr>
              <w:t>7612</w:t>
            </w:r>
          </w:p>
        </w:tc>
        <w:tc>
          <w:tcPr>
            <w:tcW w:w="3701" w:type="dxa"/>
          </w:tcPr>
          <w:p w:rsidR="000A1224" w:rsidRPr="00800762" w:rsidRDefault="000A1224">
            <w:pPr>
              <w:rPr>
                <w:sz w:val="18"/>
              </w:rPr>
            </w:pPr>
            <w:r w:rsidRPr="00800762">
              <w:rPr>
                <w:sz w:val="18"/>
              </w:rPr>
              <w:t>TF-IDF ratio used</w:t>
            </w:r>
          </w:p>
        </w:tc>
      </w:tr>
      <w:tr w:rsidR="000A1224" w:rsidTr="00800762">
        <w:trPr>
          <w:trHeight w:val="214"/>
        </w:trPr>
        <w:tc>
          <w:tcPr>
            <w:tcW w:w="566" w:type="dxa"/>
          </w:tcPr>
          <w:p w:rsidR="000A1224" w:rsidRPr="00800762" w:rsidRDefault="000A1224">
            <w:pPr>
              <w:rPr>
                <w:sz w:val="18"/>
              </w:rPr>
            </w:pPr>
            <w:r w:rsidRPr="00800762">
              <w:rPr>
                <w:sz w:val="18"/>
              </w:rPr>
              <w:t>7</w:t>
            </w:r>
          </w:p>
        </w:tc>
        <w:tc>
          <w:tcPr>
            <w:tcW w:w="927" w:type="dxa"/>
          </w:tcPr>
          <w:p w:rsidR="000A1224" w:rsidRPr="00800762" w:rsidRDefault="00800762">
            <w:pPr>
              <w:rPr>
                <w:sz w:val="18"/>
              </w:rPr>
            </w:pPr>
            <w:r w:rsidRPr="00800762">
              <w:rPr>
                <w:sz w:val="18"/>
              </w:rPr>
              <w:t>7248</w:t>
            </w:r>
          </w:p>
        </w:tc>
        <w:tc>
          <w:tcPr>
            <w:tcW w:w="3701" w:type="dxa"/>
          </w:tcPr>
          <w:p w:rsidR="000A1224" w:rsidRPr="00800762" w:rsidRDefault="000A1224">
            <w:pPr>
              <w:rPr>
                <w:sz w:val="18"/>
              </w:rPr>
            </w:pPr>
            <w:r w:rsidRPr="00800762">
              <w:rPr>
                <w:sz w:val="18"/>
              </w:rPr>
              <w:t xml:space="preserve">removed </w:t>
            </w:r>
            <w:proofErr w:type="spellStart"/>
            <w:r w:rsidRPr="00800762">
              <w:rPr>
                <w:sz w:val="18"/>
              </w:rPr>
              <w:t>stopwords</w:t>
            </w:r>
            <w:proofErr w:type="spellEnd"/>
            <w:r w:rsidRPr="00800762">
              <w:rPr>
                <w:sz w:val="18"/>
              </w:rPr>
              <w:t xml:space="preserve"> using stopwords_1.txt, TF-IDF ratio used</w:t>
            </w:r>
          </w:p>
        </w:tc>
      </w:tr>
      <w:tr w:rsidR="000A1224" w:rsidTr="00800762">
        <w:trPr>
          <w:trHeight w:val="214"/>
        </w:trPr>
        <w:tc>
          <w:tcPr>
            <w:tcW w:w="566" w:type="dxa"/>
          </w:tcPr>
          <w:p w:rsidR="000A1224" w:rsidRPr="00800762" w:rsidRDefault="000A1224">
            <w:pPr>
              <w:rPr>
                <w:sz w:val="18"/>
              </w:rPr>
            </w:pPr>
            <w:r w:rsidRPr="00800762">
              <w:rPr>
                <w:sz w:val="18"/>
              </w:rPr>
              <w:t>8</w:t>
            </w:r>
          </w:p>
        </w:tc>
        <w:tc>
          <w:tcPr>
            <w:tcW w:w="927" w:type="dxa"/>
          </w:tcPr>
          <w:p w:rsidR="000A1224" w:rsidRPr="00800762" w:rsidRDefault="00800762">
            <w:pPr>
              <w:rPr>
                <w:sz w:val="18"/>
              </w:rPr>
            </w:pPr>
            <w:r w:rsidRPr="00800762">
              <w:rPr>
                <w:sz w:val="18"/>
              </w:rPr>
              <w:t>6704</w:t>
            </w:r>
          </w:p>
        </w:tc>
        <w:tc>
          <w:tcPr>
            <w:tcW w:w="3701" w:type="dxa"/>
          </w:tcPr>
          <w:p w:rsidR="000A1224" w:rsidRPr="00800762" w:rsidRDefault="000A1224">
            <w:pPr>
              <w:rPr>
                <w:sz w:val="18"/>
              </w:rPr>
            </w:pPr>
            <w:r w:rsidRPr="00800762">
              <w:rPr>
                <w:sz w:val="18"/>
              </w:rPr>
              <w:t xml:space="preserve">removed </w:t>
            </w:r>
            <w:proofErr w:type="spellStart"/>
            <w:r w:rsidRPr="00800762">
              <w:rPr>
                <w:sz w:val="18"/>
              </w:rPr>
              <w:t>stopwords</w:t>
            </w:r>
            <w:proofErr w:type="spellEnd"/>
            <w:r w:rsidRPr="00800762">
              <w:rPr>
                <w:sz w:val="18"/>
              </w:rPr>
              <w:t xml:space="preserve"> u</w:t>
            </w:r>
            <w:r w:rsidRPr="00800762">
              <w:rPr>
                <w:sz w:val="18"/>
              </w:rPr>
              <w:t>sing stopwords_2</w:t>
            </w:r>
            <w:r w:rsidRPr="00800762">
              <w:rPr>
                <w:sz w:val="18"/>
              </w:rPr>
              <w:t>.txt, TF-IDF ratio used</w:t>
            </w:r>
          </w:p>
        </w:tc>
      </w:tr>
      <w:tr w:rsidR="000A1224" w:rsidTr="00800762">
        <w:trPr>
          <w:trHeight w:val="205"/>
        </w:trPr>
        <w:tc>
          <w:tcPr>
            <w:tcW w:w="566" w:type="dxa"/>
          </w:tcPr>
          <w:p w:rsidR="000A1224" w:rsidRPr="00800762" w:rsidRDefault="000A1224">
            <w:pPr>
              <w:rPr>
                <w:sz w:val="18"/>
              </w:rPr>
            </w:pPr>
            <w:r w:rsidRPr="00800762">
              <w:rPr>
                <w:sz w:val="18"/>
              </w:rPr>
              <w:t>9</w:t>
            </w:r>
          </w:p>
        </w:tc>
        <w:tc>
          <w:tcPr>
            <w:tcW w:w="927" w:type="dxa"/>
          </w:tcPr>
          <w:p w:rsidR="000A1224" w:rsidRPr="00800762" w:rsidRDefault="00800762">
            <w:pPr>
              <w:rPr>
                <w:sz w:val="18"/>
              </w:rPr>
            </w:pPr>
            <w:r w:rsidRPr="00800762">
              <w:rPr>
                <w:sz w:val="18"/>
              </w:rPr>
              <w:t>5546</w:t>
            </w:r>
          </w:p>
        </w:tc>
        <w:tc>
          <w:tcPr>
            <w:tcW w:w="3701" w:type="dxa"/>
          </w:tcPr>
          <w:p w:rsidR="000A1224" w:rsidRPr="00800762" w:rsidRDefault="000A1224">
            <w:pPr>
              <w:rPr>
                <w:sz w:val="18"/>
              </w:rPr>
            </w:pPr>
            <w:r w:rsidRPr="00800762">
              <w:rPr>
                <w:sz w:val="18"/>
              </w:rPr>
              <w:t xml:space="preserve">removed </w:t>
            </w:r>
            <w:proofErr w:type="spellStart"/>
            <w:r w:rsidRPr="00800762">
              <w:rPr>
                <w:sz w:val="18"/>
              </w:rPr>
              <w:t>stopwords</w:t>
            </w:r>
            <w:proofErr w:type="spellEnd"/>
            <w:r w:rsidRPr="00800762">
              <w:rPr>
                <w:sz w:val="18"/>
              </w:rPr>
              <w:t xml:space="preserve"> u</w:t>
            </w:r>
            <w:r w:rsidRPr="00800762">
              <w:rPr>
                <w:sz w:val="18"/>
              </w:rPr>
              <w:t>sing stopwords_3</w:t>
            </w:r>
            <w:r w:rsidRPr="00800762">
              <w:rPr>
                <w:sz w:val="18"/>
              </w:rPr>
              <w:t>.txt, TF-IDF ratio used</w:t>
            </w:r>
          </w:p>
        </w:tc>
      </w:tr>
      <w:tr w:rsidR="000A1224" w:rsidTr="00800762">
        <w:trPr>
          <w:trHeight w:val="419"/>
        </w:trPr>
        <w:tc>
          <w:tcPr>
            <w:tcW w:w="566" w:type="dxa"/>
          </w:tcPr>
          <w:p w:rsidR="000A1224" w:rsidRPr="00800762" w:rsidRDefault="000A1224">
            <w:pPr>
              <w:rPr>
                <w:sz w:val="18"/>
              </w:rPr>
            </w:pPr>
            <w:r w:rsidRPr="00800762">
              <w:rPr>
                <w:sz w:val="18"/>
              </w:rPr>
              <w:t>10</w:t>
            </w:r>
          </w:p>
        </w:tc>
        <w:tc>
          <w:tcPr>
            <w:tcW w:w="927" w:type="dxa"/>
          </w:tcPr>
          <w:p w:rsidR="000A1224" w:rsidRPr="00800762" w:rsidRDefault="00800762">
            <w:pPr>
              <w:rPr>
                <w:sz w:val="18"/>
              </w:rPr>
            </w:pPr>
            <w:r w:rsidRPr="00800762">
              <w:rPr>
                <w:sz w:val="18"/>
              </w:rPr>
              <w:t>1000</w:t>
            </w:r>
          </w:p>
        </w:tc>
        <w:tc>
          <w:tcPr>
            <w:tcW w:w="3701" w:type="dxa"/>
          </w:tcPr>
          <w:p w:rsidR="000A1224" w:rsidRPr="00800762" w:rsidRDefault="000A1224">
            <w:pPr>
              <w:rPr>
                <w:sz w:val="18"/>
              </w:rPr>
            </w:pPr>
            <w:r w:rsidRPr="00800762">
              <w:rPr>
                <w:sz w:val="18"/>
              </w:rPr>
              <w:t xml:space="preserve">removed </w:t>
            </w:r>
            <w:proofErr w:type="spellStart"/>
            <w:r w:rsidRPr="00800762">
              <w:rPr>
                <w:sz w:val="18"/>
              </w:rPr>
              <w:t>stopwords</w:t>
            </w:r>
            <w:proofErr w:type="spellEnd"/>
            <w:r w:rsidRPr="00800762">
              <w:rPr>
                <w:sz w:val="18"/>
              </w:rPr>
              <w:t xml:space="preserve"> using stopwords_3.txt + randomly select 1000 features, TF-IDF ratio used</w:t>
            </w:r>
          </w:p>
        </w:tc>
      </w:tr>
    </w:tbl>
    <w:p w:rsidR="000A1224" w:rsidRDefault="000A1224"/>
    <w:p w:rsidR="000A1224" w:rsidRDefault="000A1224"/>
    <w:p w:rsidR="000A1224" w:rsidRDefault="000A1224"/>
    <w:p w:rsidR="000A1224" w:rsidRDefault="000A1224"/>
    <w:p w:rsidR="005D47B2" w:rsidRDefault="005D47B2" w:rsidP="005D47B2">
      <w:r>
        <w:t>For the first last 5 datasets each number n=</w:t>
      </w:r>
      <w:proofErr w:type="spellStart"/>
      <w:r>
        <w:t>Ti</w:t>
      </w:r>
      <w:proofErr w:type="spellEnd"/>
      <w:r>
        <w:t xml:space="preserve">/D* </w:t>
      </w:r>
      <w:proofErr w:type="gramStart"/>
      <w:r>
        <w:t>log(</w:t>
      </w:r>
      <w:proofErr w:type="spellStart"/>
      <w:proofErr w:type="gramEnd"/>
      <w:r>
        <w:t>N_docs</w:t>
      </w:r>
      <w:proofErr w:type="spellEnd"/>
      <w:r>
        <w:t>/Ni)</w:t>
      </w:r>
      <w:r w:rsidR="00B06834">
        <w:t xml:space="preserve"> (this is </w:t>
      </w:r>
      <w:proofErr w:type="spellStart"/>
      <w:r w:rsidR="00B06834">
        <w:t>tf-idf</w:t>
      </w:r>
      <w:proofErr w:type="spellEnd"/>
      <w:r w:rsidR="00B06834">
        <w:t>)</w:t>
      </w:r>
      <w:r>
        <w:t xml:space="preserve"> </w:t>
      </w:r>
      <w:r w:rsidR="00B06834">
        <w:t>where</w:t>
      </w:r>
    </w:p>
    <w:p w:rsidR="005D47B2" w:rsidRDefault="005D47B2" w:rsidP="005D47B2">
      <w:proofErr w:type="spellStart"/>
      <w:r>
        <w:t>Ti</w:t>
      </w:r>
      <w:proofErr w:type="spellEnd"/>
      <w:r>
        <w:t xml:space="preserve"> is the number of times a given word T appears in a given article </w:t>
      </w:r>
    </w:p>
    <w:p w:rsidR="005D47B2" w:rsidRDefault="005D47B2" w:rsidP="005D47B2">
      <w:r>
        <w:t xml:space="preserve">D is the total number of words </w:t>
      </w:r>
      <w:proofErr w:type="gramStart"/>
      <w:r>
        <w:t>In</w:t>
      </w:r>
      <w:proofErr w:type="gramEnd"/>
      <w:r>
        <w:t xml:space="preserve"> that articles</w:t>
      </w:r>
    </w:p>
    <w:p w:rsidR="00B06834" w:rsidRDefault="005D47B2">
      <w:proofErr w:type="spellStart"/>
      <w:r>
        <w:t>N_docs</w:t>
      </w:r>
      <w:proofErr w:type="spellEnd"/>
      <w:r>
        <w:t xml:space="preserve"> is the number of articles</w:t>
      </w:r>
      <w:r w:rsidR="00B06834">
        <w:t xml:space="preserve"> in our case 40 </w:t>
      </w:r>
    </w:p>
    <w:p w:rsidR="00B06834" w:rsidRDefault="00B06834">
      <w:r>
        <w:t xml:space="preserve">Ni the number of articles word </w:t>
      </w:r>
      <w:proofErr w:type="spellStart"/>
      <w:r>
        <w:t>i</w:t>
      </w:r>
      <w:proofErr w:type="spellEnd"/>
      <w:r>
        <w:t xml:space="preserve"> appears in</w:t>
      </w:r>
    </w:p>
    <w:p w:rsidR="00B06834" w:rsidRDefault="00B06834"/>
    <w:p w:rsidR="00B06834" w:rsidRDefault="00B06834">
      <w:r>
        <w:t xml:space="preserve">Each row is a new article, each </w:t>
      </w:r>
      <w:r w:rsidRPr="00B06834">
        <w:t>column</w:t>
      </w:r>
      <w:r>
        <w:t xml:space="preserve"> is a different word </w:t>
      </w:r>
    </w:p>
    <w:p w:rsidR="00B06834" w:rsidRDefault="00B06834"/>
    <w:sectPr w:rsidR="00B06834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xNjI2NzMyNDIHcpV0lIJTi4sz8/NACoxrATHJeY8sAAAA"/>
  </w:docVars>
  <w:rsids>
    <w:rsidRoot w:val="00D22780"/>
    <w:rsid w:val="000A1224"/>
    <w:rsid w:val="002F677D"/>
    <w:rsid w:val="003866F9"/>
    <w:rsid w:val="004F5ABB"/>
    <w:rsid w:val="005D47B2"/>
    <w:rsid w:val="00800762"/>
    <w:rsid w:val="008A5B04"/>
    <w:rsid w:val="00B06834"/>
    <w:rsid w:val="00C50DE3"/>
    <w:rsid w:val="00D22780"/>
    <w:rsid w:val="00D6574A"/>
    <w:rsid w:val="00F812CB"/>
    <w:rsid w:val="00FD3C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3348EE9-038E-4178-9830-9832E19FF7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A12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3">
    <w:name w:val="Plain Table 3"/>
    <w:basedOn w:val="TableNormal"/>
    <w:uiPriority w:val="43"/>
    <w:rsid w:val="0080076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39</TotalTime>
  <Pages>2</Pages>
  <Words>292</Words>
  <Characters>166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r Sarang</dc:creator>
  <cp:keywords/>
  <dc:description/>
  <cp:lastModifiedBy>Amar Sarang</cp:lastModifiedBy>
  <cp:revision>6</cp:revision>
  <dcterms:created xsi:type="dcterms:W3CDTF">2018-11-11T17:52:00Z</dcterms:created>
  <dcterms:modified xsi:type="dcterms:W3CDTF">2018-11-23T23:34:00Z</dcterms:modified>
</cp:coreProperties>
</file>